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718a18e3d7a7857e0c6d0f941f8162ffcde09f3"/>
    <w:p>
      <w:pPr>
        <w:pStyle w:val="Heading1"/>
      </w:pPr>
      <w:r>
        <w:t xml:space="preserve">552【动态规划加速】【降低维度】【矩阵快速幂】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39394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243258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初始动态规划dpi-j-k"/>
    <w:p>
      <w:pPr>
        <w:pStyle w:val="Heading2"/>
      </w:pPr>
      <w:r>
        <w:t xml:space="preserve">初始动态规划：dp[i] [j] [k]</w:t>
      </w:r>
    </w:p>
    <w:p>
      <w:pPr>
        <w:pStyle w:val="CaptionedFigure"/>
      </w:pPr>
      <w:r>
        <w:drawing>
          <wp:inline>
            <wp:extent cx="5334000" cy="48697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260908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Rec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动态规划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dp[i][j][k]表示当字符串长度为i时，缺勤次数为j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连续迟到天数为k的条件下的复合条件的数量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初始化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状态转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   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res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7"/>
    <w:bookmarkStart w:id="31" w:name="动态规划初步压缩"/>
    <w:p>
      <w:pPr>
        <w:pStyle w:val="Heading2"/>
      </w:pPr>
      <w:r>
        <w:t xml:space="preserve">动态规划：初步压缩</w:t>
      </w:r>
    </w:p>
    <w:p>
      <w:pPr>
        <w:pStyle w:val="CaptionedFigure"/>
      </w:pPr>
      <w:r>
        <w:drawing>
          <wp:inline>
            <wp:extent cx="5334000" cy="74283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27361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'000'000'007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Rec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的数量，结尾连续 L 的数量</w:t>
      </w:r>
      <w:r>
        <w:br/>
      </w:r>
      <w:r>
        <w:rPr>
          <w:rStyle w:val="NormalTok"/>
        </w:rPr>
        <w:t xml:space="preserve">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pNe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 的数量，结尾连续 L 的数量</w:t>
      </w:r>
      <w:r>
        <w:br/>
      </w:r>
      <w:r>
        <w:rPr>
          <w:rStyle w:val="NormalTok"/>
        </w:rPr>
        <w:t xml:space="preserve">            mem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N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Ne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以 P 结尾的数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pNe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Ne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以 A 结尾的数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pNe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New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以 L 结尾的数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pNe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New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mem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Ne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1"/>
    <w:bookmarkStart w:id="35" w:name="动态规划矩阵快速幂"/>
    <w:p>
      <w:pPr>
        <w:pStyle w:val="Heading2"/>
      </w:pPr>
      <w:r>
        <w:t xml:space="preserve">动态规划：矩阵快速幂</w:t>
      </w:r>
    </w:p>
    <w:p>
      <w:pPr>
        <w:pStyle w:val="CaptionedFigure"/>
      </w:pPr>
      <w:r>
        <w:drawing>
          <wp:inline>
            <wp:extent cx="5334000" cy="46772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1810290615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'000'000'007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ultipl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column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olum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=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eckRecor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m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O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student-attendance-record-ii/solution/xue-sheng-chu-qin-ji-lu-ii-by-leetcode-s-kdlm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5:08Z</dcterms:created>
  <dcterms:modified xsi:type="dcterms:W3CDTF">2022-02-09T14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